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800DE" w14:textId="77777777" w:rsidR="00AF740E" w:rsidRPr="009A0128" w:rsidRDefault="001F4AAC" w:rsidP="00247849">
      <w:pPr>
        <w:shd w:val="clear" w:color="auto" w:fill="E0E0E0"/>
        <w:tabs>
          <w:tab w:val="right" w:pos="6300"/>
        </w:tabs>
        <w:bidi w:val="0"/>
        <w:outlineLvl w:val="0"/>
        <w:rPr>
          <w:rFonts w:ascii="Calibri" w:hAnsi="Calibri" w:cs="Calibri"/>
          <w:b/>
          <w:bCs/>
          <w:sz w:val="28"/>
          <w:szCs w:val="28"/>
        </w:rPr>
      </w:pPr>
      <w:r w:rsidRPr="009A0128">
        <w:rPr>
          <w:rFonts w:ascii="Calibri" w:hAnsi="Calibri" w:cs="Calibri"/>
          <w:b/>
          <w:bCs/>
          <w:sz w:val="28"/>
          <w:szCs w:val="28"/>
          <w:lang w:val="en-GB"/>
        </w:rPr>
        <w:t>C</w:t>
      </w:r>
      <w:r w:rsidR="00AF740E" w:rsidRPr="009A0128">
        <w:rPr>
          <w:rFonts w:ascii="Calibri" w:hAnsi="Calibri" w:cs="Calibri"/>
          <w:b/>
          <w:bCs/>
          <w:sz w:val="28"/>
          <w:szCs w:val="28"/>
          <w:lang w:val="en-GB"/>
        </w:rPr>
        <w:t>onfidential Referee Form</w:t>
      </w:r>
      <w:r w:rsidR="00247849" w:rsidRPr="009A0128">
        <w:rPr>
          <w:rFonts w:ascii="Calibri" w:hAnsi="Calibri" w:cs="Calibri" w:hint="cs"/>
          <w:b/>
          <w:bCs/>
          <w:sz w:val="28"/>
          <w:szCs w:val="28"/>
          <w:rtl/>
          <w:lang w:val="en-GB"/>
        </w:rPr>
        <w:t>:</w:t>
      </w:r>
      <w:r w:rsidR="00AF740E" w:rsidRPr="009A0128">
        <w:rPr>
          <w:rFonts w:ascii="Calibri" w:hAnsi="Calibri" w:cs="Calibri"/>
          <w:b/>
          <w:bCs/>
          <w:sz w:val="28"/>
          <w:szCs w:val="28"/>
          <w:lang w:val="en-GB"/>
        </w:rPr>
        <w:t xml:space="preserve"> </w:t>
      </w:r>
      <w:proofErr w:type="gramStart"/>
      <w:r w:rsidR="00AF740E" w:rsidRPr="009A0128">
        <w:rPr>
          <w:rFonts w:ascii="Calibri" w:hAnsi="Calibri" w:cs="Calibri"/>
          <w:b/>
          <w:bCs/>
          <w:sz w:val="28"/>
          <w:szCs w:val="28"/>
        </w:rPr>
        <w:t>Masters in Architecture &amp; Urban Planning</w:t>
      </w:r>
      <w:proofErr w:type="gramEnd"/>
      <w:r w:rsidR="00AF740E" w:rsidRPr="009A0128">
        <w:rPr>
          <w:rFonts w:ascii="Calibri" w:hAnsi="Calibri" w:cs="Calibri"/>
          <w:b/>
          <w:bCs/>
          <w:sz w:val="28"/>
          <w:szCs w:val="28"/>
        </w:rPr>
        <w:t xml:space="preserve"> </w:t>
      </w:r>
    </w:p>
    <w:p w14:paraId="181634D2" w14:textId="77777777" w:rsidR="00042FE2" w:rsidRPr="00042FE2" w:rsidRDefault="00042FE2" w:rsidP="00247849">
      <w:pPr>
        <w:bidi w:val="0"/>
        <w:spacing w:before="240" w:after="240" w:line="280" w:lineRule="exact"/>
        <w:ind w:right="-35"/>
        <w:rPr>
          <w:rFonts w:ascii="Calibri" w:hAnsi="Calibri" w:cs="Calibri"/>
          <w:b/>
          <w:bCs/>
          <w:sz w:val="22"/>
          <w:szCs w:val="22"/>
          <w:lang w:val="en-GB"/>
        </w:rPr>
      </w:pPr>
      <w:r w:rsidRPr="00042FE2">
        <w:rPr>
          <w:rFonts w:ascii="Calibri" w:hAnsi="Calibri" w:cs="Calibri"/>
          <w:b/>
          <w:bCs/>
          <w:sz w:val="22"/>
          <w:szCs w:val="22"/>
          <w:lang w:val="en-GB"/>
        </w:rPr>
        <w:t xml:space="preserve">Dear Referee, </w:t>
      </w:r>
      <w:proofErr w:type="gramStart"/>
      <w:r w:rsidRPr="00042FE2">
        <w:rPr>
          <w:rFonts w:ascii="Calibri" w:hAnsi="Calibri" w:cs="Calibri"/>
          <w:b/>
          <w:bCs/>
          <w:sz w:val="22"/>
          <w:szCs w:val="22"/>
          <w:lang w:val="en-GB"/>
        </w:rPr>
        <w:t>Thank</w:t>
      </w:r>
      <w:proofErr w:type="gramEnd"/>
      <w:r w:rsidRPr="00042FE2">
        <w:rPr>
          <w:rFonts w:ascii="Calibri" w:hAnsi="Calibri" w:cs="Calibri"/>
          <w:b/>
          <w:bCs/>
          <w:sz w:val="22"/>
          <w:szCs w:val="22"/>
          <w:lang w:val="en-GB"/>
        </w:rPr>
        <w:t xml:space="preserve"> you for agreeing to serve as a referee for the Azrieli Fellowship Program. </w:t>
      </w:r>
    </w:p>
    <w:p w14:paraId="26F50C8B" w14:textId="77777777" w:rsidR="002015F5" w:rsidRPr="008D6F52" w:rsidRDefault="00042FE2" w:rsidP="00247849">
      <w:pPr>
        <w:bidi w:val="0"/>
        <w:ind w:right="-35"/>
        <w:jc w:val="both"/>
        <w:outlineLvl w:val="0"/>
        <w:rPr>
          <w:rFonts w:ascii="Calibri" w:hAnsi="Calibri" w:cs="Calibri"/>
          <w:sz w:val="22"/>
          <w:szCs w:val="22"/>
          <w:lang w:val="en-GB"/>
        </w:rPr>
      </w:pPr>
      <w:r w:rsidRPr="00042FE2">
        <w:rPr>
          <w:rFonts w:ascii="Calibri" w:hAnsi="Calibri" w:cs="Calibri"/>
          <w:b/>
          <w:bCs/>
          <w:sz w:val="22"/>
          <w:szCs w:val="22"/>
          <w:lang w:val="en-GB"/>
        </w:rPr>
        <w:t xml:space="preserve">Please attach to this form a letter of reference, providing an evaluation of the candidate's academic merit, originality, and creativity. </w:t>
      </w:r>
      <w:r w:rsidR="00AF740E" w:rsidRPr="008D6F52">
        <w:rPr>
          <w:rFonts w:ascii="Calibri" w:hAnsi="Calibri" w:cs="Calibri"/>
          <w:sz w:val="22"/>
          <w:szCs w:val="22"/>
          <w:lang w:val="en-GB"/>
        </w:rPr>
        <w:t xml:space="preserve">Both the form and the letter should be submitted </w:t>
      </w:r>
      <w:r w:rsidR="00AF740E" w:rsidRPr="008D6F52">
        <w:rPr>
          <w:rFonts w:ascii="Calibri" w:hAnsi="Calibri" w:cs="Calibri"/>
          <w:sz w:val="22"/>
          <w:szCs w:val="22"/>
          <w:u w:val="single"/>
          <w:lang w:val="en-GB"/>
        </w:rPr>
        <w:t>by the referee</w:t>
      </w:r>
      <w:r w:rsidR="00AF740E" w:rsidRPr="008D6F52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AF740E" w:rsidRPr="008D6F52">
        <w:rPr>
          <w:rFonts w:ascii="Calibri" w:hAnsi="Calibri" w:cs="Calibri"/>
          <w:sz w:val="22"/>
          <w:szCs w:val="22"/>
          <w:u w:val="single"/>
          <w:lang w:val="en-GB"/>
        </w:rPr>
        <w:t>directly to the administration of the nominating university or academic institution</w:t>
      </w:r>
      <w:r w:rsidR="00AF740E" w:rsidRPr="008D6F52">
        <w:rPr>
          <w:rFonts w:ascii="Calibri" w:hAnsi="Calibri" w:cs="Calibri"/>
          <w:sz w:val="22"/>
          <w:szCs w:val="22"/>
          <w:lang w:val="en-GB"/>
        </w:rPr>
        <w:t>, within the time limit set by the institution. It is the candidate's responsibility to check with his/her university/institution regarding the deadline for submission of references and to which office, and to inform the referee of this information.</w:t>
      </w:r>
    </w:p>
    <w:p w14:paraId="21EF0970" w14:textId="77777777" w:rsidR="00AF740E" w:rsidRPr="008D6F52" w:rsidRDefault="00AF740E" w:rsidP="00247849">
      <w:pPr>
        <w:bidi w:val="0"/>
        <w:ind w:right="-35"/>
        <w:outlineLvl w:val="0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 xml:space="preserve"> </w:t>
      </w:r>
    </w:p>
    <w:p w14:paraId="6A49D877" w14:textId="77777777" w:rsidR="00AF740E" w:rsidRPr="008D6F52" w:rsidRDefault="00AF740E" w:rsidP="001F4AAC">
      <w:pPr>
        <w:bidi w:val="0"/>
        <w:spacing w:line="480" w:lineRule="auto"/>
        <w:outlineLvl w:val="0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Name of Candidate______________________________________________________</w:t>
      </w:r>
    </w:p>
    <w:p w14:paraId="2E0231B6" w14:textId="77777777" w:rsidR="00AF740E" w:rsidRPr="008D6F52" w:rsidRDefault="00AF740E" w:rsidP="00AF740E">
      <w:pPr>
        <w:bidi w:val="0"/>
        <w:spacing w:line="480" w:lineRule="auto"/>
        <w:outlineLvl w:val="0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Field of Study: __________________________________________________________</w:t>
      </w:r>
    </w:p>
    <w:p w14:paraId="2539DCD9" w14:textId="77777777" w:rsidR="00AF740E" w:rsidRPr="008D6F52" w:rsidRDefault="00AF740E" w:rsidP="00AF740E">
      <w:pPr>
        <w:bidi w:val="0"/>
        <w:spacing w:line="480" w:lineRule="auto"/>
        <w:outlineLvl w:val="0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Academic institution: _____________________________________________________</w:t>
      </w:r>
    </w:p>
    <w:p w14:paraId="37DA407B" w14:textId="77777777" w:rsidR="002015F5" w:rsidRPr="008D6F52" w:rsidRDefault="002015F5" w:rsidP="00AF740E">
      <w:pPr>
        <w:bidi w:val="0"/>
        <w:spacing w:line="360" w:lineRule="auto"/>
        <w:rPr>
          <w:rFonts w:ascii="Calibri" w:hAnsi="Calibri" w:cs="Calibri"/>
          <w:sz w:val="22"/>
          <w:szCs w:val="22"/>
          <w:lang w:val="en-GB"/>
        </w:rPr>
      </w:pPr>
    </w:p>
    <w:p w14:paraId="4AE88BBF" w14:textId="77777777" w:rsidR="00AF740E" w:rsidRPr="008D6F52" w:rsidRDefault="00AF740E" w:rsidP="002015F5">
      <w:pPr>
        <w:bidi w:val="0"/>
        <w:spacing w:line="360" w:lineRule="auto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 xml:space="preserve">Please evaluate the candidate's abilities &amp; performance, by checking the appropriate box below: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1448"/>
        <w:gridCol w:w="1448"/>
        <w:gridCol w:w="1449"/>
      </w:tblGrid>
      <w:tr w:rsidR="00AF740E" w:rsidRPr="008D6F52" w14:paraId="7525FE09" w14:textId="77777777" w:rsidTr="00B3504A">
        <w:trPr>
          <w:trHeight w:val="359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645E8CA" w14:textId="77777777" w:rsidR="00AF740E" w:rsidRPr="008D6F52" w:rsidRDefault="00AF740E" w:rsidP="00B3504A">
            <w:pPr>
              <w:bidi w:val="0"/>
              <w:jc w:val="center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3007562" w14:textId="77777777" w:rsidR="00AF740E" w:rsidRPr="008D6F52" w:rsidRDefault="00AF740E" w:rsidP="00B3504A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Excellent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3A40EEF" w14:textId="77777777" w:rsidR="00AF740E" w:rsidRPr="008D6F52" w:rsidRDefault="00AF740E" w:rsidP="00B3504A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Very Good</w:t>
            </w: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7DDDAF6" w14:textId="77777777" w:rsidR="00AF740E" w:rsidRPr="008D6F52" w:rsidRDefault="00AF740E" w:rsidP="00B3504A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Average</w:t>
            </w:r>
          </w:p>
        </w:tc>
      </w:tr>
      <w:tr w:rsidR="00AF740E" w:rsidRPr="008D6F52" w14:paraId="3ECA6F10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D8F83F9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Academic excellence</w:t>
            </w:r>
          </w:p>
        </w:tc>
        <w:tc>
          <w:tcPr>
            <w:tcW w:w="144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15C6C618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05AA4A02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70E5E68C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F740E" w:rsidRPr="008D6F52" w14:paraId="2E54BC11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713895B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Originality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43897260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0AF5B2B5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0ED57777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2015F5" w:rsidRPr="008D6F52" w14:paraId="22D56731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BF959F" w14:textId="77777777" w:rsidR="002015F5" w:rsidRPr="008D6F52" w:rsidRDefault="002015F5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Research ability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67DBA623" w14:textId="77777777" w:rsidR="002015F5" w:rsidRPr="008D6F52" w:rsidRDefault="002015F5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70818173" w14:textId="77777777" w:rsidR="002015F5" w:rsidRPr="008D6F52" w:rsidRDefault="002015F5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335018D5" w14:textId="77777777" w:rsidR="002015F5" w:rsidRPr="008D6F52" w:rsidRDefault="002015F5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F740E" w:rsidRPr="008D6F52" w14:paraId="01DB9540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FE48509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Critical thinking &amp; judgement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2CD099FD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9B05227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C4C9ACD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F740E" w:rsidRPr="008D6F52" w14:paraId="31DB203A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FF96581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Independence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7DB7FAFA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162435FE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06381DC7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F740E" w:rsidRPr="008D6F52" w14:paraId="57FD1274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702F1B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Perseverance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70CBF712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5BD26CB1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32A0A595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F740E" w:rsidRPr="008D6F52" w14:paraId="7F4A1B38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B9D75D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>Communication skills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4E87E1DA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4DF04495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1583E08C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  <w:tr w:rsidR="00AF740E" w:rsidRPr="008D6F52" w14:paraId="5739B6AD" w14:textId="77777777" w:rsidTr="00B3504A">
        <w:trPr>
          <w:trHeight w:val="290"/>
          <w:jc w:val="center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90334AB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sz w:val="22"/>
                <w:szCs w:val="22"/>
                <w:lang w:val="en-GB"/>
              </w:rPr>
              <w:t xml:space="preserve">Leadership &amp; interpersonal skills </w:t>
            </w: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6B0871BD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3E0055E6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2DEC244F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</w:p>
        </w:tc>
      </w:tr>
    </w:tbl>
    <w:p w14:paraId="5C21EBBB" w14:textId="77777777" w:rsidR="00AF740E" w:rsidRPr="008D6F52" w:rsidRDefault="00AF740E" w:rsidP="00AF740E">
      <w:pPr>
        <w:bidi w:val="0"/>
        <w:rPr>
          <w:rFonts w:ascii="Calibri" w:hAnsi="Calibri" w:cs="Calibri"/>
          <w:sz w:val="22"/>
          <w:szCs w:val="22"/>
          <w:lang w:val="en-GB"/>
        </w:rPr>
      </w:pPr>
    </w:p>
    <w:p w14:paraId="1C5D3975" w14:textId="77777777" w:rsidR="00AF740E" w:rsidRPr="008D6F52" w:rsidRDefault="00AF740E" w:rsidP="002015F5">
      <w:pPr>
        <w:bidi w:val="0"/>
        <w:spacing w:line="360" w:lineRule="auto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 xml:space="preserve">If you were to compare the candidate with other students in the same field whom you have known at this stage of their career, how would you rate the candidate's </w:t>
      </w:r>
      <w:r w:rsidRPr="008D6F52">
        <w:rPr>
          <w:rFonts w:ascii="Calibri" w:hAnsi="Calibri" w:cs="Calibri"/>
          <w:i/>
          <w:iCs/>
          <w:sz w:val="22"/>
          <w:szCs w:val="22"/>
          <w:u w:val="single"/>
          <w:lang w:val="en-GB"/>
        </w:rPr>
        <w:t xml:space="preserve">overall </w:t>
      </w:r>
      <w:r w:rsidR="002015F5" w:rsidRPr="008D6F52">
        <w:rPr>
          <w:rFonts w:ascii="Calibri" w:hAnsi="Calibri" w:cs="Calibri"/>
          <w:i/>
          <w:iCs/>
          <w:sz w:val="22"/>
          <w:szCs w:val="22"/>
          <w:u w:val="single"/>
          <w:lang w:val="en-GB"/>
        </w:rPr>
        <w:t>academic ability and promise for research</w:t>
      </w:r>
      <w:r w:rsidRPr="008D6F52">
        <w:rPr>
          <w:rFonts w:ascii="Calibri" w:hAnsi="Calibri" w:cs="Calibri"/>
          <w:i/>
          <w:iCs/>
          <w:sz w:val="22"/>
          <w:szCs w:val="22"/>
          <w:u w:val="single"/>
          <w:lang w:val="en-GB"/>
        </w:rPr>
        <w:t xml:space="preserve">? </w:t>
      </w:r>
      <w:r w:rsidRPr="008D6F52">
        <w:rPr>
          <w:rFonts w:ascii="Calibri" w:hAnsi="Calibri" w:cs="Calibri"/>
          <w:sz w:val="22"/>
          <w:szCs w:val="22"/>
          <w:lang w:val="en-GB"/>
        </w:rPr>
        <w:t xml:space="preserve">  Please check the appropriate box: </w:t>
      </w:r>
    </w:p>
    <w:p w14:paraId="3F71ECC9" w14:textId="77777777" w:rsidR="00AF740E" w:rsidRPr="008D6F52" w:rsidRDefault="00AF740E" w:rsidP="00AF740E">
      <w:pPr>
        <w:bidi w:val="0"/>
        <w:rPr>
          <w:rFonts w:ascii="Calibri" w:hAnsi="Calibri" w:cs="Calibri"/>
          <w:sz w:val="22"/>
          <w:szCs w:val="22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55"/>
        <w:gridCol w:w="567"/>
      </w:tblGrid>
      <w:tr w:rsidR="00AF740E" w:rsidRPr="008D6F52" w14:paraId="41DA7D26" w14:textId="77777777" w:rsidTr="00B3504A">
        <w:trPr>
          <w:trHeight w:val="344"/>
          <w:jc w:val="center"/>
        </w:trPr>
        <w:tc>
          <w:tcPr>
            <w:tcW w:w="355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1095A61A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Top 1%   = Truly Exceptional</w:t>
            </w:r>
          </w:p>
        </w:tc>
        <w:tc>
          <w:tcPr>
            <w:tcW w:w="567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5811E712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AF740E" w:rsidRPr="008D6F52" w14:paraId="3B9C7842" w14:textId="77777777" w:rsidTr="00B3504A">
        <w:trPr>
          <w:trHeight w:val="344"/>
          <w:jc w:val="center"/>
        </w:trPr>
        <w:tc>
          <w:tcPr>
            <w:tcW w:w="355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75FFEBF3" w14:textId="77777777" w:rsidR="00AF740E" w:rsidRPr="008D6F52" w:rsidRDefault="00AF740E" w:rsidP="002015F5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Top 5%   = </w:t>
            </w:r>
            <w:r w:rsidR="002015F5"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Excellent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760BBE9D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AF740E" w:rsidRPr="008D6F52" w14:paraId="66A9570E" w14:textId="77777777" w:rsidTr="00B3504A">
        <w:trPr>
          <w:trHeight w:val="344"/>
          <w:jc w:val="center"/>
        </w:trPr>
        <w:tc>
          <w:tcPr>
            <w:tcW w:w="355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7CBE531D" w14:textId="77777777" w:rsidR="00AF740E" w:rsidRPr="008D6F52" w:rsidRDefault="00AF740E" w:rsidP="002015F5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Top 10% = </w:t>
            </w:r>
            <w:r w:rsidR="002015F5"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Very Good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C878941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  <w:tr w:rsidR="00AF740E" w:rsidRPr="008D6F52" w14:paraId="5DDC1B44" w14:textId="77777777" w:rsidTr="00B3504A">
        <w:trPr>
          <w:trHeight w:val="344"/>
          <w:jc w:val="center"/>
        </w:trPr>
        <w:tc>
          <w:tcPr>
            <w:tcW w:w="3555" w:type="dxa"/>
            <w:tcBorders>
              <w:top w:val="double" w:sz="4" w:space="0" w:color="auto"/>
              <w:right w:val="double" w:sz="4" w:space="0" w:color="auto"/>
            </w:tcBorders>
            <w:shd w:val="clear" w:color="auto" w:fill="E0E0E0"/>
            <w:vAlign w:val="center"/>
          </w:tcPr>
          <w:p w14:paraId="097DA921" w14:textId="77777777" w:rsidR="00AF740E" w:rsidRPr="008D6F52" w:rsidRDefault="002015F5" w:rsidP="00B3504A">
            <w:pPr>
              <w:bidi w:val="0"/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</w:pPr>
            <w:r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 xml:space="preserve">Top 15% = </w:t>
            </w:r>
            <w:r w:rsidR="00AF740E" w:rsidRPr="008D6F52">
              <w:rPr>
                <w:rFonts w:ascii="Calibri" w:hAnsi="Calibri" w:cs="Calibri"/>
                <w:b/>
                <w:bCs/>
                <w:sz w:val="22"/>
                <w:szCs w:val="22"/>
                <w:lang w:val="en-GB"/>
              </w:rPr>
              <w:t>Good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4CDFFD3" w14:textId="77777777" w:rsidR="00AF740E" w:rsidRPr="008D6F52" w:rsidRDefault="00AF740E" w:rsidP="00B3504A">
            <w:pPr>
              <w:bidi w:val="0"/>
              <w:rPr>
                <w:rFonts w:ascii="Calibri" w:hAnsi="Calibri" w:cs="Calibri"/>
                <w:sz w:val="22"/>
                <w:szCs w:val="22"/>
                <w:lang w:val="en-GB"/>
              </w:rPr>
            </w:pPr>
          </w:p>
        </w:tc>
      </w:tr>
    </w:tbl>
    <w:p w14:paraId="600EE2D5" w14:textId="77777777" w:rsidR="002015F5" w:rsidRPr="008D6F52" w:rsidRDefault="002015F5" w:rsidP="00AF740E">
      <w:pPr>
        <w:bidi w:val="0"/>
        <w:spacing w:line="480" w:lineRule="auto"/>
        <w:ind w:left="993"/>
        <w:rPr>
          <w:rFonts w:ascii="Calibri" w:hAnsi="Calibri" w:cs="Calibri"/>
          <w:sz w:val="22"/>
          <w:szCs w:val="22"/>
          <w:lang w:val="en-GB"/>
        </w:rPr>
      </w:pPr>
    </w:p>
    <w:p w14:paraId="3620EB22" w14:textId="77777777" w:rsidR="00AF740E" w:rsidRPr="008D6F52" w:rsidRDefault="00AF740E" w:rsidP="002015F5">
      <w:pPr>
        <w:bidi w:val="0"/>
        <w:spacing w:line="480" w:lineRule="auto"/>
        <w:ind w:left="993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Name &amp; Position _______________________________________</w:t>
      </w:r>
    </w:p>
    <w:p w14:paraId="27E94474" w14:textId="77777777" w:rsidR="00AF740E" w:rsidRPr="008D6F52" w:rsidRDefault="00AF740E" w:rsidP="00AF740E">
      <w:pPr>
        <w:bidi w:val="0"/>
        <w:spacing w:line="480" w:lineRule="auto"/>
        <w:ind w:left="993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Institution: ____________________________________________</w:t>
      </w:r>
    </w:p>
    <w:p w14:paraId="3AF3EC75" w14:textId="77777777" w:rsidR="00AF740E" w:rsidRPr="008D6F52" w:rsidRDefault="00AF740E" w:rsidP="00AF740E">
      <w:pPr>
        <w:bidi w:val="0"/>
        <w:spacing w:line="480" w:lineRule="auto"/>
        <w:ind w:left="993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Date:   _______________________________________________</w:t>
      </w:r>
    </w:p>
    <w:p w14:paraId="3AC327EF" w14:textId="77777777" w:rsidR="00AF740E" w:rsidRPr="008D6F52" w:rsidRDefault="00AF740E" w:rsidP="00AF740E">
      <w:pPr>
        <w:bidi w:val="0"/>
        <w:spacing w:line="480" w:lineRule="auto"/>
        <w:ind w:left="993"/>
        <w:rPr>
          <w:rFonts w:ascii="Calibri" w:hAnsi="Calibri" w:cs="Calibri"/>
          <w:sz w:val="22"/>
          <w:szCs w:val="22"/>
          <w:lang w:val="en-GB"/>
        </w:rPr>
      </w:pPr>
      <w:r w:rsidRPr="008D6F52">
        <w:rPr>
          <w:rFonts w:ascii="Calibri" w:hAnsi="Calibri" w:cs="Calibri"/>
          <w:sz w:val="22"/>
          <w:szCs w:val="22"/>
          <w:lang w:val="en-GB"/>
        </w:rPr>
        <w:t>Signature: ____________________________________________</w:t>
      </w:r>
    </w:p>
    <w:sectPr w:rsidR="00AF740E" w:rsidRPr="008D6F52" w:rsidSect="002015F5">
      <w:headerReference w:type="default" r:id="rId8"/>
      <w:footerReference w:type="even" r:id="rId9"/>
      <w:footerReference w:type="default" r:id="rId10"/>
      <w:pgSz w:w="11906" w:h="16838"/>
      <w:pgMar w:top="142" w:right="1080" w:bottom="1440" w:left="1080" w:header="284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F8A64" w14:textId="77777777" w:rsidR="00F97F68" w:rsidRDefault="00F97F68">
      <w:r>
        <w:separator/>
      </w:r>
    </w:p>
  </w:endnote>
  <w:endnote w:type="continuationSeparator" w:id="0">
    <w:p w14:paraId="34C62027" w14:textId="77777777" w:rsidR="00F97F68" w:rsidRDefault="00F97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794D9" w14:textId="77777777" w:rsidR="001566CB" w:rsidRDefault="001566CB">
    <w:pPr>
      <w:pStyle w:val="a6"/>
      <w:framePr w:wrap="around" w:vAnchor="text" w:hAnchor="text" w:xAlign="right" w:y="1"/>
      <w:rPr>
        <w:rStyle w:val="a7"/>
      </w:rPr>
    </w:pPr>
    <w:r>
      <w:rPr>
        <w:rStyle w:val="a7"/>
        <w:rtl/>
      </w:rPr>
      <w:fldChar w:fldCharType="begin"/>
    </w:r>
    <w:r>
      <w:rPr>
        <w:rStyle w:val="a7"/>
      </w:rPr>
      <w:instrText xml:space="preserve">PAGE  </w:instrText>
    </w:r>
    <w:r>
      <w:rPr>
        <w:rStyle w:val="a7"/>
        <w:rtl/>
      </w:rPr>
      <w:fldChar w:fldCharType="end"/>
    </w:r>
  </w:p>
  <w:p w14:paraId="12262047" w14:textId="77777777" w:rsidR="001566CB" w:rsidRDefault="001566CB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94D7F" w14:textId="77777777" w:rsidR="001566CB" w:rsidRDefault="001566CB">
    <w:pPr>
      <w:pStyle w:val="a6"/>
      <w:framePr w:wrap="around" w:vAnchor="text" w:hAnchor="text" w:xAlign="right" w:y="1"/>
      <w:rPr>
        <w:rStyle w:val="a7"/>
        <w:color w:val="999999"/>
      </w:rPr>
    </w:pPr>
  </w:p>
  <w:p w14:paraId="671EC83E" w14:textId="77777777" w:rsidR="00906977" w:rsidRDefault="001566CB" w:rsidP="00D80804">
    <w:pPr>
      <w:pStyle w:val="a6"/>
      <w:bidi w:val="0"/>
      <w:ind w:firstLine="360"/>
      <w:rPr>
        <w:rFonts w:ascii="Arial" w:hAnsi="Arial" w:cs="Arial"/>
        <w:color w:val="999999"/>
        <w:sz w:val="22"/>
        <w:szCs w:val="22"/>
        <w:lang w:val="en-GB"/>
      </w:rPr>
    </w:pPr>
    <w:r>
      <w:rPr>
        <w:rFonts w:ascii="Arial" w:hAnsi="Arial" w:cs="Arial"/>
        <w:color w:val="999999"/>
        <w:sz w:val="22"/>
        <w:szCs w:val="22"/>
        <w:lang w:val="en-GB"/>
      </w:rPr>
      <w:t xml:space="preserve">The Azrieli Fellows Program </w:t>
    </w:r>
  </w:p>
  <w:p w14:paraId="22F4DAD3" w14:textId="77777777" w:rsidR="001566CB" w:rsidRDefault="001566CB" w:rsidP="00D80804">
    <w:pPr>
      <w:pStyle w:val="a6"/>
      <w:bidi w:val="0"/>
      <w:ind w:firstLine="360"/>
      <w:rPr>
        <w:rFonts w:ascii="Arial" w:hAnsi="Arial" w:cs="Arial"/>
        <w:color w:val="999999"/>
        <w:sz w:val="22"/>
        <w:szCs w:val="22"/>
        <w:lang w:val="en-GB"/>
      </w:rPr>
    </w:pPr>
    <w:r>
      <w:rPr>
        <w:rFonts w:ascii="Arial" w:hAnsi="Arial" w:cs="Arial" w:hint="cs"/>
        <w:color w:val="999999"/>
        <w:sz w:val="22"/>
        <w:szCs w:val="22"/>
        <w:lang w:val="en-GB"/>
      </w:rPr>
      <w:t>M</w:t>
    </w:r>
    <w:r>
      <w:rPr>
        <w:rFonts w:ascii="Arial" w:hAnsi="Arial" w:cs="Arial"/>
        <w:color w:val="999999"/>
        <w:sz w:val="22"/>
        <w:szCs w:val="22"/>
        <w:lang w:val="en-GB"/>
      </w:rPr>
      <w:t>asters in Architecture &amp; Urban Plann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FD716" w14:textId="77777777" w:rsidR="00F97F68" w:rsidRDefault="00F97F68">
      <w:r>
        <w:separator/>
      </w:r>
    </w:p>
  </w:footnote>
  <w:footnote w:type="continuationSeparator" w:id="0">
    <w:p w14:paraId="3461AD59" w14:textId="77777777" w:rsidR="00F97F68" w:rsidRDefault="00F97F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ECC79" w14:textId="77777777" w:rsidR="001566CB" w:rsidRDefault="00247849" w:rsidP="009A0128">
    <w:pPr>
      <w:pStyle w:val="a5"/>
      <w:rPr>
        <w:rtl/>
      </w:rPr>
    </w:pPr>
    <w:r>
      <w:rPr>
        <w:rFonts w:cs="Arial"/>
        <w:noProof/>
        <w:lang w:val="en-CA" w:eastAsia="en-CA"/>
      </w:rPr>
      <w:drawing>
        <wp:inline distT="0" distB="0" distL="0" distR="0" wp14:anchorId="70B35265" wp14:editId="2A6CD96A">
          <wp:extent cx="848360" cy="680085"/>
          <wp:effectExtent l="0" t="0" r="8890" b="5715"/>
          <wp:docPr id="1" name="Picture 1" descr="Azrieli Fellows 2019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zrieli Fellows 2019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8360" cy="680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D74881" w14:textId="77777777" w:rsidR="001F4AAC" w:rsidRDefault="001F4AAC" w:rsidP="002015F5">
    <w:pPr>
      <w:pStyle w:val="a5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2AB"/>
    <w:multiLevelType w:val="hybridMultilevel"/>
    <w:tmpl w:val="645C731C"/>
    <w:lvl w:ilvl="0" w:tplc="8578B0B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D005D4"/>
    <w:multiLevelType w:val="hybridMultilevel"/>
    <w:tmpl w:val="9BDE0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501E8"/>
    <w:multiLevelType w:val="hybridMultilevel"/>
    <w:tmpl w:val="A192CAC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3" w15:restartNumberingAfterBreak="0">
    <w:nsid w:val="0A017CAF"/>
    <w:multiLevelType w:val="hybridMultilevel"/>
    <w:tmpl w:val="1F86998C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righ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righ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righ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righ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righ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righ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righ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righ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right="7200" w:hanging="360"/>
      </w:pPr>
      <w:rPr>
        <w:rFonts w:ascii="Wingdings" w:hAnsi="Wingdings" w:hint="default"/>
      </w:rPr>
    </w:lvl>
  </w:abstractNum>
  <w:abstractNum w:abstractNumId="4" w15:restartNumberingAfterBreak="0">
    <w:nsid w:val="0AB61D5E"/>
    <w:multiLevelType w:val="hybridMultilevel"/>
    <w:tmpl w:val="CCECFC4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righ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5" w15:restartNumberingAfterBreak="0">
    <w:nsid w:val="0B6002D3"/>
    <w:multiLevelType w:val="hybridMultilevel"/>
    <w:tmpl w:val="EBEAFD0E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righ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righ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righ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righ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righ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righ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righ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right="7920" w:hanging="360"/>
      </w:pPr>
      <w:rPr>
        <w:rFonts w:ascii="Wingdings" w:hAnsi="Wingdings" w:hint="default"/>
      </w:rPr>
    </w:lvl>
  </w:abstractNum>
  <w:abstractNum w:abstractNumId="6" w15:restartNumberingAfterBreak="0">
    <w:nsid w:val="0D0D5DDE"/>
    <w:multiLevelType w:val="hybridMultilevel"/>
    <w:tmpl w:val="ADDA29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D978A8"/>
    <w:multiLevelType w:val="hybridMultilevel"/>
    <w:tmpl w:val="E37481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223762EE"/>
    <w:multiLevelType w:val="hybridMultilevel"/>
    <w:tmpl w:val="A2B69A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righ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righ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righ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480" w:hanging="180"/>
      </w:pPr>
    </w:lvl>
  </w:abstractNum>
  <w:abstractNum w:abstractNumId="9" w15:restartNumberingAfterBreak="0">
    <w:nsid w:val="26AF3794"/>
    <w:multiLevelType w:val="hybridMultilevel"/>
    <w:tmpl w:val="D68666B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480" w:hanging="180"/>
      </w:pPr>
    </w:lvl>
  </w:abstractNum>
  <w:abstractNum w:abstractNumId="10" w15:restartNumberingAfterBreak="0">
    <w:nsid w:val="2C630425"/>
    <w:multiLevelType w:val="hybridMultilevel"/>
    <w:tmpl w:val="A60CA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1" w15:restartNumberingAfterBreak="0">
    <w:nsid w:val="335F0F1C"/>
    <w:multiLevelType w:val="hybridMultilevel"/>
    <w:tmpl w:val="B0985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2" w15:restartNumberingAfterBreak="0">
    <w:nsid w:val="33C12F30"/>
    <w:multiLevelType w:val="hybridMultilevel"/>
    <w:tmpl w:val="116A62F4"/>
    <w:lvl w:ilvl="0" w:tplc="FE84CE9E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13" w15:restartNumberingAfterBreak="0">
    <w:nsid w:val="378935BF"/>
    <w:multiLevelType w:val="hybridMultilevel"/>
    <w:tmpl w:val="1C2ABAFC"/>
    <w:lvl w:ilvl="0" w:tplc="8E5CCC48">
      <w:start w:val="1"/>
      <w:numFmt w:val="bullet"/>
      <w:lvlText w:val=""/>
      <w:lvlJc w:val="left"/>
      <w:pPr>
        <w:tabs>
          <w:tab w:val="num" w:pos="1440"/>
        </w:tabs>
        <w:ind w:left="1440" w:righ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39C044FF"/>
    <w:multiLevelType w:val="hybridMultilevel"/>
    <w:tmpl w:val="7F4625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5" w15:restartNumberingAfterBreak="0">
    <w:nsid w:val="3B5D2331"/>
    <w:multiLevelType w:val="hybridMultilevel"/>
    <w:tmpl w:val="ABE05A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6" w15:restartNumberingAfterBreak="0">
    <w:nsid w:val="3D2333DE"/>
    <w:multiLevelType w:val="hybridMultilevel"/>
    <w:tmpl w:val="3850B0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7" w15:restartNumberingAfterBreak="0">
    <w:nsid w:val="409B3FD4"/>
    <w:multiLevelType w:val="hybridMultilevel"/>
    <w:tmpl w:val="B2F050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3914140"/>
    <w:multiLevelType w:val="hybridMultilevel"/>
    <w:tmpl w:val="0E60DC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9" w15:restartNumberingAfterBreak="0">
    <w:nsid w:val="4516188D"/>
    <w:multiLevelType w:val="hybridMultilevel"/>
    <w:tmpl w:val="21D2D8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79022EF"/>
    <w:multiLevelType w:val="hybridMultilevel"/>
    <w:tmpl w:val="E188E40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righ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righ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righ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righ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righ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righ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righ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righ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right="7200" w:hanging="360"/>
      </w:pPr>
      <w:rPr>
        <w:rFonts w:ascii="Wingdings" w:hAnsi="Wingdings" w:hint="default"/>
      </w:rPr>
    </w:lvl>
  </w:abstractNum>
  <w:abstractNum w:abstractNumId="21" w15:restartNumberingAfterBreak="0">
    <w:nsid w:val="4E7F1BBD"/>
    <w:multiLevelType w:val="hybridMultilevel"/>
    <w:tmpl w:val="DF5A3F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righ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2" w15:restartNumberingAfterBreak="0">
    <w:nsid w:val="4F3F68F7"/>
    <w:multiLevelType w:val="hybridMultilevel"/>
    <w:tmpl w:val="527E12E4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23" w15:restartNumberingAfterBreak="0">
    <w:nsid w:val="4F5E10BE"/>
    <w:multiLevelType w:val="hybridMultilevel"/>
    <w:tmpl w:val="F5E2667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righ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righ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righ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righ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righ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righ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righ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righ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right="7200" w:hanging="360"/>
      </w:pPr>
      <w:rPr>
        <w:rFonts w:ascii="Wingdings" w:hAnsi="Wingdings" w:hint="default"/>
      </w:rPr>
    </w:lvl>
  </w:abstractNum>
  <w:abstractNum w:abstractNumId="24" w15:restartNumberingAfterBreak="0">
    <w:nsid w:val="56181576"/>
    <w:multiLevelType w:val="hybridMultilevel"/>
    <w:tmpl w:val="F3665AB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7200" w:hanging="360"/>
      </w:pPr>
      <w:rPr>
        <w:rFonts w:ascii="Wingdings" w:hAnsi="Wingdings" w:hint="default"/>
      </w:rPr>
    </w:lvl>
  </w:abstractNum>
  <w:abstractNum w:abstractNumId="25" w15:restartNumberingAfterBreak="0">
    <w:nsid w:val="56BF2D09"/>
    <w:multiLevelType w:val="hybridMultilevel"/>
    <w:tmpl w:val="DF0EC8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6" w15:restartNumberingAfterBreak="0">
    <w:nsid w:val="56D154A9"/>
    <w:multiLevelType w:val="hybridMultilevel"/>
    <w:tmpl w:val="597ED3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righ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7200" w:hanging="360"/>
      </w:pPr>
      <w:rPr>
        <w:rFonts w:ascii="Wingdings" w:hAnsi="Wingdings" w:hint="default"/>
      </w:rPr>
    </w:lvl>
  </w:abstractNum>
  <w:abstractNum w:abstractNumId="27" w15:restartNumberingAfterBreak="0">
    <w:nsid w:val="572869D7"/>
    <w:multiLevelType w:val="multilevel"/>
    <w:tmpl w:val="4B64AB6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97"/>
      </w:pPr>
      <w:rPr>
        <w:rFonts w:ascii="Times New Roman" w:hAnsi="Times New Roman" w:cs="David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right"/>
      <w:pPr>
        <w:tabs>
          <w:tab w:val="num" w:pos="1134"/>
        </w:tabs>
        <w:ind w:left="1134" w:hanging="227"/>
      </w:pPr>
      <w:rPr>
        <w:rFonts w:ascii="Times New Roman" w:hAnsi="Times New Roman" w:cs="David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right"/>
      <w:pPr>
        <w:tabs>
          <w:tab w:val="num" w:pos="1985"/>
        </w:tabs>
        <w:ind w:left="1985" w:hanging="341"/>
      </w:pPr>
      <w:rPr>
        <w:rFonts w:ascii="Times New Roman" w:hAnsi="Times New Roman" w:cs="David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2552"/>
        </w:tabs>
        <w:ind w:left="2552" w:hanging="567"/>
      </w:pPr>
      <w:rPr>
        <w:rFonts w:ascii="Times New Roman" w:hAnsi="Times New Roman" w:cs="David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tabs>
          <w:tab w:val="num" w:pos="5216"/>
        </w:tabs>
        <w:ind w:left="5216" w:hanging="1531"/>
      </w:pPr>
      <w:rPr>
        <w:rFonts w:cs="Courier New" w:hint="default"/>
        <w:bCs/>
        <w:iCs w:val="0"/>
        <w:sz w:val="24"/>
        <w:szCs w:val="20"/>
      </w:rPr>
    </w:lvl>
    <w:lvl w:ilvl="5">
      <w:start w:val="1"/>
      <w:numFmt w:val="decimal"/>
      <w:lvlText w:val="%1.%2.%3.%4.%5.%6."/>
      <w:lvlJc w:val="center"/>
      <w:pPr>
        <w:tabs>
          <w:tab w:val="num" w:pos="4509"/>
        </w:tabs>
        <w:ind w:left="4509" w:hanging="709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center"/>
      <w:pPr>
        <w:tabs>
          <w:tab w:val="num" w:pos="-454"/>
        </w:tabs>
        <w:ind w:left="5218" w:hanging="709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center"/>
      <w:pPr>
        <w:tabs>
          <w:tab w:val="num" w:pos="-454"/>
        </w:tabs>
        <w:ind w:left="5927" w:hanging="709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center"/>
      <w:pPr>
        <w:tabs>
          <w:tab w:val="num" w:pos="-454"/>
        </w:tabs>
        <w:ind w:left="6636" w:hanging="709"/>
      </w:pPr>
      <w:rPr>
        <w:rFonts w:hint="default"/>
        <w:sz w:val="24"/>
      </w:rPr>
    </w:lvl>
  </w:abstractNum>
  <w:abstractNum w:abstractNumId="28" w15:restartNumberingAfterBreak="0">
    <w:nsid w:val="618E4567"/>
    <w:multiLevelType w:val="hybridMultilevel"/>
    <w:tmpl w:val="A442F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6A2B72"/>
    <w:multiLevelType w:val="hybridMultilevel"/>
    <w:tmpl w:val="C9347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FA7A37"/>
    <w:multiLevelType w:val="hybridMultilevel"/>
    <w:tmpl w:val="A962C726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1" w15:restartNumberingAfterBreak="0">
    <w:nsid w:val="69983AA2"/>
    <w:multiLevelType w:val="hybridMultilevel"/>
    <w:tmpl w:val="34701E5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righ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32" w15:restartNumberingAfterBreak="0">
    <w:nsid w:val="69D60075"/>
    <w:multiLevelType w:val="hybridMultilevel"/>
    <w:tmpl w:val="4870779A"/>
    <w:lvl w:ilvl="0" w:tplc="E084E31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A447FE"/>
    <w:multiLevelType w:val="hybridMultilevel"/>
    <w:tmpl w:val="39DE7E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34" w15:restartNumberingAfterBreak="0">
    <w:nsid w:val="6D372980"/>
    <w:multiLevelType w:val="hybridMultilevel"/>
    <w:tmpl w:val="C1A690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5" w15:restartNumberingAfterBreak="0">
    <w:nsid w:val="6DB3337B"/>
    <w:multiLevelType w:val="hybridMultilevel"/>
    <w:tmpl w:val="E39206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6" w15:restartNumberingAfterBreak="0">
    <w:nsid w:val="706E6E69"/>
    <w:multiLevelType w:val="hybridMultilevel"/>
    <w:tmpl w:val="81BEE672"/>
    <w:lvl w:ilvl="0" w:tplc="1750DAB8">
      <w:start w:val="4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37" w15:restartNumberingAfterBreak="0">
    <w:nsid w:val="70C33C5F"/>
    <w:multiLevelType w:val="hybridMultilevel"/>
    <w:tmpl w:val="821282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8" w15:restartNumberingAfterBreak="0">
    <w:nsid w:val="72711C7C"/>
    <w:multiLevelType w:val="hybridMultilevel"/>
    <w:tmpl w:val="E08037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9" w15:restartNumberingAfterBreak="0">
    <w:nsid w:val="729C2DB3"/>
    <w:multiLevelType w:val="hybridMultilevel"/>
    <w:tmpl w:val="DD7A4528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right="71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77"/>
        </w:tabs>
        <w:ind w:left="1077" w:right="107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97"/>
        </w:tabs>
        <w:ind w:left="1797" w:right="179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17"/>
        </w:tabs>
        <w:ind w:left="2517" w:right="251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37"/>
        </w:tabs>
        <w:ind w:left="3237" w:right="323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7"/>
        </w:tabs>
        <w:ind w:left="3957" w:right="395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77"/>
        </w:tabs>
        <w:ind w:left="4677" w:right="467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97"/>
        </w:tabs>
        <w:ind w:left="5397" w:right="539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17"/>
        </w:tabs>
        <w:ind w:left="6117" w:right="6117" w:hanging="180"/>
      </w:pPr>
    </w:lvl>
  </w:abstractNum>
  <w:abstractNum w:abstractNumId="40" w15:restartNumberingAfterBreak="0">
    <w:nsid w:val="736245A6"/>
    <w:multiLevelType w:val="hybridMultilevel"/>
    <w:tmpl w:val="62920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E15F3D"/>
    <w:multiLevelType w:val="hybridMultilevel"/>
    <w:tmpl w:val="E8803DA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42" w15:restartNumberingAfterBreak="0">
    <w:nsid w:val="78E00470"/>
    <w:multiLevelType w:val="hybridMultilevel"/>
    <w:tmpl w:val="F6165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006B70"/>
    <w:multiLevelType w:val="hybridMultilevel"/>
    <w:tmpl w:val="73D67B1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right="1800" w:hanging="360"/>
      </w:pPr>
      <w:rPr>
        <w:rFonts w:hint="default"/>
      </w:rPr>
    </w:lvl>
    <w:lvl w:ilvl="2" w:tplc="C624C950">
      <w:start w:val="6"/>
      <w:numFmt w:val="decimal"/>
      <w:lvlText w:val="%3."/>
      <w:lvlJc w:val="left"/>
      <w:pPr>
        <w:tabs>
          <w:tab w:val="num" w:pos="2520"/>
        </w:tabs>
        <w:ind w:left="2520" w:right="25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44" w15:restartNumberingAfterBreak="0">
    <w:nsid w:val="7C855186"/>
    <w:multiLevelType w:val="hybridMultilevel"/>
    <w:tmpl w:val="A0380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A265EB"/>
    <w:multiLevelType w:val="hybridMultilevel"/>
    <w:tmpl w:val="FE1C2A48"/>
    <w:lvl w:ilvl="0" w:tplc="47AAC708">
      <w:start w:val="4"/>
      <w:numFmt w:val="decimal"/>
      <w:lvlText w:val="%1."/>
      <w:lvlJc w:val="left"/>
      <w:pPr>
        <w:tabs>
          <w:tab w:val="num" w:pos="1080"/>
        </w:tabs>
        <w:ind w:left="1080" w:righ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righ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num w:numId="1" w16cid:durableId="582496898">
    <w:abstractNumId w:val="14"/>
  </w:num>
  <w:num w:numId="2" w16cid:durableId="832139905">
    <w:abstractNumId w:val="16"/>
  </w:num>
  <w:num w:numId="3" w16cid:durableId="837499968">
    <w:abstractNumId w:val="10"/>
  </w:num>
  <w:num w:numId="4" w16cid:durableId="1560020946">
    <w:abstractNumId w:val="21"/>
  </w:num>
  <w:num w:numId="5" w16cid:durableId="1388067459">
    <w:abstractNumId w:val="5"/>
  </w:num>
  <w:num w:numId="6" w16cid:durableId="342899112">
    <w:abstractNumId w:val="7"/>
  </w:num>
  <w:num w:numId="7" w16cid:durableId="318270383">
    <w:abstractNumId w:val="18"/>
  </w:num>
  <w:num w:numId="8" w16cid:durableId="1019694795">
    <w:abstractNumId w:val="37"/>
  </w:num>
  <w:num w:numId="9" w16cid:durableId="1625496723">
    <w:abstractNumId w:val="41"/>
  </w:num>
  <w:num w:numId="10" w16cid:durableId="131951766">
    <w:abstractNumId w:val="11"/>
  </w:num>
  <w:num w:numId="11" w16cid:durableId="361790623">
    <w:abstractNumId w:val="25"/>
  </w:num>
  <w:num w:numId="12" w16cid:durableId="828138041">
    <w:abstractNumId w:val="38"/>
  </w:num>
  <w:num w:numId="13" w16cid:durableId="111674290">
    <w:abstractNumId w:val="4"/>
  </w:num>
  <w:num w:numId="14" w16cid:durableId="779107740">
    <w:abstractNumId w:val="2"/>
  </w:num>
  <w:num w:numId="15" w16cid:durableId="1209025700">
    <w:abstractNumId w:val="8"/>
  </w:num>
  <w:num w:numId="16" w16cid:durableId="2111461042">
    <w:abstractNumId w:val="43"/>
  </w:num>
  <w:num w:numId="17" w16cid:durableId="630553993">
    <w:abstractNumId w:val="33"/>
  </w:num>
  <w:num w:numId="18" w16cid:durableId="2124617109">
    <w:abstractNumId w:val="39"/>
  </w:num>
  <w:num w:numId="19" w16cid:durableId="2072532728">
    <w:abstractNumId w:val="15"/>
  </w:num>
  <w:num w:numId="20" w16cid:durableId="573860299">
    <w:abstractNumId w:val="35"/>
  </w:num>
  <w:num w:numId="21" w16cid:durableId="1636838677">
    <w:abstractNumId w:val="34"/>
  </w:num>
  <w:num w:numId="22" w16cid:durableId="490410218">
    <w:abstractNumId w:val="24"/>
  </w:num>
  <w:num w:numId="23" w16cid:durableId="1152478231">
    <w:abstractNumId w:val="20"/>
  </w:num>
  <w:num w:numId="24" w16cid:durableId="1277954515">
    <w:abstractNumId w:val="9"/>
  </w:num>
  <w:num w:numId="25" w16cid:durableId="1260522023">
    <w:abstractNumId w:val="31"/>
  </w:num>
  <w:num w:numId="26" w16cid:durableId="1043674088">
    <w:abstractNumId w:val="3"/>
  </w:num>
  <w:num w:numId="27" w16cid:durableId="629823122">
    <w:abstractNumId w:val="13"/>
  </w:num>
  <w:num w:numId="28" w16cid:durableId="752625483">
    <w:abstractNumId w:val="12"/>
  </w:num>
  <w:num w:numId="29" w16cid:durableId="364599583">
    <w:abstractNumId w:val="23"/>
  </w:num>
  <w:num w:numId="30" w16cid:durableId="1166942337">
    <w:abstractNumId w:val="26"/>
  </w:num>
  <w:num w:numId="31" w16cid:durableId="87043246">
    <w:abstractNumId w:val="36"/>
  </w:num>
  <w:num w:numId="32" w16cid:durableId="293291964">
    <w:abstractNumId w:val="45"/>
  </w:num>
  <w:num w:numId="33" w16cid:durableId="167015393">
    <w:abstractNumId w:val="29"/>
  </w:num>
  <w:num w:numId="34" w16cid:durableId="1828589779">
    <w:abstractNumId w:val="17"/>
  </w:num>
  <w:num w:numId="35" w16cid:durableId="53283136">
    <w:abstractNumId w:val="30"/>
  </w:num>
  <w:num w:numId="36" w16cid:durableId="696196744">
    <w:abstractNumId w:val="19"/>
  </w:num>
  <w:num w:numId="37" w16cid:durableId="1596397363">
    <w:abstractNumId w:val="6"/>
  </w:num>
  <w:num w:numId="38" w16cid:durableId="1365981660">
    <w:abstractNumId w:val="28"/>
  </w:num>
  <w:num w:numId="39" w16cid:durableId="1439254669">
    <w:abstractNumId w:val="27"/>
    <w:lvlOverride w:ilvl="0">
      <w:lvl w:ilvl="0">
        <w:start w:val="1"/>
        <w:numFmt w:val="decimal"/>
        <w:lvlText w:val="%1."/>
        <w:lvlJc w:val="left"/>
        <w:pPr>
          <w:tabs>
            <w:tab w:val="num" w:pos="567"/>
          </w:tabs>
          <w:ind w:left="567" w:hanging="567"/>
        </w:pPr>
        <w:rPr>
          <w:rFonts w:ascii="Arial" w:hAnsi="Arial" w:cs="Arial" w:hint="default"/>
          <w:b/>
          <w:bCs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kern w:val="0"/>
          <w:sz w:val="22"/>
          <w:szCs w:val="22"/>
          <w:u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right"/>
        <w:pPr>
          <w:tabs>
            <w:tab w:val="num" w:pos="1134"/>
          </w:tabs>
          <w:ind w:left="1134" w:hanging="227"/>
        </w:pPr>
        <w:rPr>
          <w:rFonts w:ascii="Times New Roman" w:hAnsi="Times New Roman" w:cs="David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kern w:val="0"/>
          <w:sz w:val="24"/>
          <w:szCs w:val="24"/>
          <w:u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right"/>
        <w:pPr>
          <w:tabs>
            <w:tab w:val="num" w:pos="1985"/>
          </w:tabs>
          <w:ind w:left="1985" w:hanging="341"/>
        </w:pPr>
        <w:rPr>
          <w:rFonts w:ascii="Times New Roman" w:hAnsi="Times New Roman" w:cs="David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kern w:val="0"/>
          <w:sz w:val="24"/>
          <w:szCs w:val="24"/>
          <w:u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552"/>
          </w:tabs>
          <w:ind w:left="2552" w:hanging="567"/>
        </w:pPr>
        <w:rPr>
          <w:rFonts w:ascii="Times New Roman" w:hAnsi="Times New Roman" w:cs="David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sz w:val="24"/>
          <w:szCs w:val="24"/>
          <w:u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5216"/>
          </w:tabs>
          <w:ind w:left="5216" w:hanging="1531"/>
        </w:pPr>
        <w:rPr>
          <w:rFonts w:cs="Courier New" w:hint="default"/>
          <w:bCs/>
          <w:iCs w:val="0"/>
          <w:sz w:val="24"/>
          <w:szCs w:val="20"/>
        </w:rPr>
      </w:lvl>
    </w:lvlOverride>
    <w:lvlOverride w:ilvl="5">
      <w:lvl w:ilvl="5">
        <w:start w:val="1"/>
        <w:numFmt w:val="decimal"/>
        <w:lvlText w:val="%1.%2.%3.%4.%5.%6."/>
        <w:lvlJc w:val="center"/>
        <w:pPr>
          <w:tabs>
            <w:tab w:val="num" w:pos="4509"/>
          </w:tabs>
          <w:ind w:left="4509" w:hanging="709"/>
        </w:pPr>
        <w:rPr>
          <w:rFonts w:hint="default"/>
          <w:sz w:val="24"/>
        </w:rPr>
      </w:lvl>
    </w:lvlOverride>
    <w:lvlOverride w:ilvl="6">
      <w:lvl w:ilvl="6">
        <w:start w:val="1"/>
        <w:numFmt w:val="decimal"/>
        <w:lvlText w:val="%1.%2.%3.%4.%5.%6.%7."/>
        <w:lvlJc w:val="center"/>
        <w:pPr>
          <w:tabs>
            <w:tab w:val="num" w:pos="-454"/>
          </w:tabs>
          <w:ind w:left="5218" w:hanging="709"/>
        </w:pPr>
        <w:rPr>
          <w:rFonts w:hint="default"/>
          <w:sz w:val="24"/>
        </w:rPr>
      </w:lvl>
    </w:lvlOverride>
    <w:lvlOverride w:ilvl="7">
      <w:lvl w:ilvl="7">
        <w:start w:val="1"/>
        <w:numFmt w:val="decimal"/>
        <w:lvlText w:val="%1.%2.%3.%4.%5.%6.%7.%8."/>
        <w:lvlJc w:val="center"/>
        <w:pPr>
          <w:tabs>
            <w:tab w:val="num" w:pos="-454"/>
          </w:tabs>
          <w:ind w:left="5927" w:hanging="709"/>
        </w:pPr>
        <w:rPr>
          <w:rFonts w:hint="default"/>
          <w:sz w:val="24"/>
        </w:rPr>
      </w:lvl>
    </w:lvlOverride>
    <w:lvlOverride w:ilvl="8">
      <w:lvl w:ilvl="8">
        <w:start w:val="1"/>
        <w:numFmt w:val="decimal"/>
        <w:lvlText w:val="%1.%2.%3.%4.%5.%6.%7.%8.%9."/>
        <w:lvlJc w:val="center"/>
        <w:pPr>
          <w:tabs>
            <w:tab w:val="num" w:pos="-454"/>
          </w:tabs>
          <w:ind w:left="6636" w:hanging="709"/>
        </w:pPr>
        <w:rPr>
          <w:rFonts w:hint="default"/>
          <w:sz w:val="24"/>
        </w:rPr>
      </w:lvl>
    </w:lvlOverride>
  </w:num>
  <w:num w:numId="40" w16cid:durableId="176306492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58555634">
    <w:abstractNumId w:val="44"/>
  </w:num>
  <w:num w:numId="42" w16cid:durableId="1821575373">
    <w:abstractNumId w:val="40"/>
  </w:num>
  <w:num w:numId="43" w16cid:durableId="1874074588">
    <w:abstractNumId w:val="0"/>
  </w:num>
  <w:num w:numId="44" w16cid:durableId="1786802905">
    <w:abstractNumId w:val="32"/>
  </w:num>
  <w:num w:numId="45" w16cid:durableId="1251694683">
    <w:abstractNumId w:val="42"/>
  </w:num>
  <w:num w:numId="46" w16cid:durableId="2117826239">
    <w:abstractNumId w:val="1"/>
  </w:num>
  <w:num w:numId="47" w16cid:durableId="60727095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NDcxNzUzNjMzMTFV0lEKTi0uzszPAykwrAUAWT5qbSwAAAA="/>
  </w:docVars>
  <w:rsids>
    <w:rsidRoot w:val="00337AB5"/>
    <w:rsid w:val="000044EA"/>
    <w:rsid w:val="00014EAD"/>
    <w:rsid w:val="00026BCE"/>
    <w:rsid w:val="00042FE2"/>
    <w:rsid w:val="000660E8"/>
    <w:rsid w:val="000758D9"/>
    <w:rsid w:val="000952DE"/>
    <w:rsid w:val="000A160F"/>
    <w:rsid w:val="000C25DD"/>
    <w:rsid w:val="000C37CA"/>
    <w:rsid w:val="000D0DB9"/>
    <w:rsid w:val="000D4ED5"/>
    <w:rsid w:val="000E1625"/>
    <w:rsid w:val="00105CA1"/>
    <w:rsid w:val="00106B81"/>
    <w:rsid w:val="00123F22"/>
    <w:rsid w:val="0015041C"/>
    <w:rsid w:val="001551E7"/>
    <w:rsid w:val="001566CB"/>
    <w:rsid w:val="001730F7"/>
    <w:rsid w:val="00174EF3"/>
    <w:rsid w:val="001A123B"/>
    <w:rsid w:val="001A2198"/>
    <w:rsid w:val="001A48FB"/>
    <w:rsid w:val="001B5C72"/>
    <w:rsid w:val="001B64F9"/>
    <w:rsid w:val="001C6EDA"/>
    <w:rsid w:val="001D0F16"/>
    <w:rsid w:val="001D60B0"/>
    <w:rsid w:val="001E19F7"/>
    <w:rsid w:val="001E27C1"/>
    <w:rsid w:val="001F23DE"/>
    <w:rsid w:val="001F4AAC"/>
    <w:rsid w:val="002015F5"/>
    <w:rsid w:val="00207DD9"/>
    <w:rsid w:val="002361D9"/>
    <w:rsid w:val="00247849"/>
    <w:rsid w:val="00251B4A"/>
    <w:rsid w:val="00281251"/>
    <w:rsid w:val="00286E30"/>
    <w:rsid w:val="002A13FB"/>
    <w:rsid w:val="002B1B6B"/>
    <w:rsid w:val="002C05C7"/>
    <w:rsid w:val="002C6E4E"/>
    <w:rsid w:val="002E435A"/>
    <w:rsid w:val="002F0DAF"/>
    <w:rsid w:val="00300D48"/>
    <w:rsid w:val="003201E8"/>
    <w:rsid w:val="00333E8C"/>
    <w:rsid w:val="00337AB5"/>
    <w:rsid w:val="00337EA6"/>
    <w:rsid w:val="00343A3C"/>
    <w:rsid w:val="0034628F"/>
    <w:rsid w:val="00366673"/>
    <w:rsid w:val="00371652"/>
    <w:rsid w:val="00375719"/>
    <w:rsid w:val="0039105C"/>
    <w:rsid w:val="003C6C6A"/>
    <w:rsid w:val="003F0C7F"/>
    <w:rsid w:val="00401048"/>
    <w:rsid w:val="004071CA"/>
    <w:rsid w:val="004071EC"/>
    <w:rsid w:val="00460863"/>
    <w:rsid w:val="00464762"/>
    <w:rsid w:val="00481F9E"/>
    <w:rsid w:val="004D05DA"/>
    <w:rsid w:val="004D5669"/>
    <w:rsid w:val="00502B35"/>
    <w:rsid w:val="00511527"/>
    <w:rsid w:val="0055456F"/>
    <w:rsid w:val="00556FAE"/>
    <w:rsid w:val="0058349E"/>
    <w:rsid w:val="00585D8C"/>
    <w:rsid w:val="005B3BE1"/>
    <w:rsid w:val="005B5D04"/>
    <w:rsid w:val="005C60E5"/>
    <w:rsid w:val="005E3A44"/>
    <w:rsid w:val="005E4B73"/>
    <w:rsid w:val="005E51B6"/>
    <w:rsid w:val="005F2DA3"/>
    <w:rsid w:val="00607DCF"/>
    <w:rsid w:val="006161D9"/>
    <w:rsid w:val="0063355F"/>
    <w:rsid w:val="00643D8B"/>
    <w:rsid w:val="00674740"/>
    <w:rsid w:val="00694EC4"/>
    <w:rsid w:val="006B5151"/>
    <w:rsid w:val="006C0B1B"/>
    <w:rsid w:val="006C1DCA"/>
    <w:rsid w:val="006D0090"/>
    <w:rsid w:val="006D06D5"/>
    <w:rsid w:val="006D5075"/>
    <w:rsid w:val="006E07B3"/>
    <w:rsid w:val="006F5346"/>
    <w:rsid w:val="00711425"/>
    <w:rsid w:val="00743FB5"/>
    <w:rsid w:val="007556E3"/>
    <w:rsid w:val="00757B38"/>
    <w:rsid w:val="007A086E"/>
    <w:rsid w:val="007A440A"/>
    <w:rsid w:val="007E698A"/>
    <w:rsid w:val="008827E7"/>
    <w:rsid w:val="0089209C"/>
    <w:rsid w:val="008D6F52"/>
    <w:rsid w:val="00906977"/>
    <w:rsid w:val="009335E9"/>
    <w:rsid w:val="009365B2"/>
    <w:rsid w:val="00960998"/>
    <w:rsid w:val="009A0128"/>
    <w:rsid w:val="009A67F1"/>
    <w:rsid w:val="009A6CF5"/>
    <w:rsid w:val="009B3509"/>
    <w:rsid w:val="009E5C8F"/>
    <w:rsid w:val="00A023FB"/>
    <w:rsid w:val="00A1658B"/>
    <w:rsid w:val="00A165C7"/>
    <w:rsid w:val="00A22DB6"/>
    <w:rsid w:val="00AB3119"/>
    <w:rsid w:val="00AD08B7"/>
    <w:rsid w:val="00AD69DB"/>
    <w:rsid w:val="00AF1B19"/>
    <w:rsid w:val="00AF3E40"/>
    <w:rsid w:val="00AF61FB"/>
    <w:rsid w:val="00AF740E"/>
    <w:rsid w:val="00B3504A"/>
    <w:rsid w:val="00B61A10"/>
    <w:rsid w:val="00B74A33"/>
    <w:rsid w:val="00B91637"/>
    <w:rsid w:val="00BB06D1"/>
    <w:rsid w:val="00BD7B45"/>
    <w:rsid w:val="00C2408D"/>
    <w:rsid w:val="00C41F86"/>
    <w:rsid w:val="00C54397"/>
    <w:rsid w:val="00C71917"/>
    <w:rsid w:val="00C778CF"/>
    <w:rsid w:val="00C87339"/>
    <w:rsid w:val="00CD1595"/>
    <w:rsid w:val="00D12244"/>
    <w:rsid w:val="00D33DAF"/>
    <w:rsid w:val="00D46293"/>
    <w:rsid w:val="00D80804"/>
    <w:rsid w:val="00D83844"/>
    <w:rsid w:val="00DB6116"/>
    <w:rsid w:val="00E063D2"/>
    <w:rsid w:val="00E11A2C"/>
    <w:rsid w:val="00E13C4D"/>
    <w:rsid w:val="00E31297"/>
    <w:rsid w:val="00EA64BF"/>
    <w:rsid w:val="00EE7538"/>
    <w:rsid w:val="00F04ED5"/>
    <w:rsid w:val="00F20D75"/>
    <w:rsid w:val="00F32A6C"/>
    <w:rsid w:val="00F4396B"/>
    <w:rsid w:val="00F97F68"/>
    <w:rsid w:val="00FB6817"/>
    <w:rsid w:val="00FC580F"/>
    <w:rsid w:val="00FD7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899F1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sz w:val="24"/>
      <w:szCs w:val="24"/>
      <w:lang w:val="en-US" w:eastAsia="en-US"/>
    </w:rPr>
  </w:style>
  <w:style w:type="paragraph" w:styleId="3">
    <w:name w:val="heading 3"/>
    <w:basedOn w:val="a"/>
    <w:link w:val="30"/>
    <w:uiPriority w:val="9"/>
    <w:qFormat/>
    <w:rsid w:val="006B5151"/>
    <w:pPr>
      <w:bidi w:val="0"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rsid w:val="00251B4A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character" w:styleId="a7">
    <w:name w:val="page number"/>
    <w:basedOn w:val="a0"/>
  </w:style>
  <w:style w:type="paragraph" w:styleId="a8">
    <w:name w:val="Title"/>
    <w:basedOn w:val="a"/>
    <w:qFormat/>
    <w:pPr>
      <w:bidi w:val="0"/>
      <w:jc w:val="center"/>
    </w:pPr>
    <w:rPr>
      <w:rFonts w:ascii="Arial" w:hAnsi="Arial" w:cs="Arial"/>
      <w:b/>
      <w:bCs/>
      <w:sz w:val="22"/>
      <w:szCs w:val="22"/>
    </w:rPr>
  </w:style>
  <w:style w:type="paragraph" w:styleId="a9">
    <w:name w:val="Body Text"/>
    <w:basedOn w:val="a"/>
    <w:pPr>
      <w:tabs>
        <w:tab w:val="left" w:pos="397"/>
      </w:tabs>
      <w:bidi w:val="0"/>
    </w:pPr>
    <w:rPr>
      <w:rFonts w:ascii="Arial" w:hAnsi="Arial" w:cs="Arial"/>
      <w:sz w:val="22"/>
      <w:szCs w:val="22"/>
    </w:rPr>
  </w:style>
  <w:style w:type="character" w:styleId="Hyperlink">
    <w:name w:val="Hyperlink"/>
    <w:rPr>
      <w:color w:val="0000FF"/>
      <w:u w:val="single"/>
    </w:r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character" w:customStyle="1" w:styleId="a4">
    <w:name w:val="מפת מסמך תו"/>
    <w:link w:val="a3"/>
    <w:rsid w:val="00251B4A"/>
    <w:rPr>
      <w:rFonts w:ascii="Tahoma" w:hAnsi="Tahoma" w:cs="Tahoma"/>
      <w:sz w:val="16"/>
      <w:szCs w:val="16"/>
    </w:rPr>
  </w:style>
  <w:style w:type="paragraph" w:styleId="ab">
    <w:name w:val="List Paragraph"/>
    <w:basedOn w:val="a"/>
    <w:uiPriority w:val="34"/>
    <w:qFormat/>
    <w:rsid w:val="001F23DE"/>
    <w:pPr>
      <w:ind w:left="720"/>
      <w:contextualSpacing/>
    </w:pPr>
  </w:style>
  <w:style w:type="character" w:styleId="FollowedHyperlink">
    <w:name w:val="FollowedHyperlink"/>
    <w:rsid w:val="00B61A10"/>
    <w:rPr>
      <w:color w:val="954F72"/>
      <w:u w:val="single"/>
    </w:rPr>
  </w:style>
  <w:style w:type="character" w:customStyle="1" w:styleId="1">
    <w:name w:val="סגנון1 תו"/>
    <w:link w:val="10"/>
    <w:locked/>
    <w:rsid w:val="005F2DA3"/>
    <w:rPr>
      <w:sz w:val="24"/>
      <w:szCs w:val="24"/>
      <w:shd w:val="pct10" w:color="auto" w:fill="auto"/>
    </w:rPr>
  </w:style>
  <w:style w:type="paragraph" w:customStyle="1" w:styleId="10">
    <w:name w:val="סגנון1"/>
    <w:basedOn w:val="a"/>
    <w:link w:val="1"/>
    <w:qFormat/>
    <w:rsid w:val="005F2DA3"/>
    <w:pPr>
      <w:shd w:val="pct10" w:color="auto" w:fill="auto"/>
      <w:bidi w:val="0"/>
      <w:jc w:val="center"/>
    </w:pPr>
  </w:style>
  <w:style w:type="character" w:customStyle="1" w:styleId="30">
    <w:name w:val="כותרת 3 תו"/>
    <w:link w:val="3"/>
    <w:uiPriority w:val="9"/>
    <w:rsid w:val="006B5151"/>
    <w:rPr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01877-8620-47DD-84AA-3AE724E42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598</Characters>
  <Application>Microsoft Office Word</Application>
  <DocSecurity>0</DocSecurity>
  <Lines>7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01T07:33:00Z</dcterms:created>
  <dcterms:modified xsi:type="dcterms:W3CDTF">2024-01-01T07:33:00Z</dcterms:modified>
</cp:coreProperties>
</file>